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CC4CBB" w14:textId="1D18B0B6" w:rsidR="00945AA4" w:rsidRDefault="000E3374"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45EF9" w14:paraId="79F4B355" w14:textId="77777777" w:rsidTr="00045EF9">
        <w:tc>
          <w:tcPr>
            <w:tcW w:w="4675" w:type="dxa"/>
          </w:tcPr>
          <w:p w14:paraId="4014CD9D" w14:textId="77777777" w:rsidR="00045EF9" w:rsidRDefault="00045EF9"/>
        </w:tc>
        <w:tc>
          <w:tcPr>
            <w:tcW w:w="4675" w:type="dxa"/>
          </w:tcPr>
          <w:p w14:paraId="7920CA10" w14:textId="77777777" w:rsidR="00045EF9" w:rsidRDefault="00045EF9"/>
        </w:tc>
      </w:tr>
      <w:tr w:rsidR="00045EF9" w14:paraId="5F871579" w14:textId="77777777" w:rsidTr="00045EF9">
        <w:tc>
          <w:tcPr>
            <w:tcW w:w="4675" w:type="dxa"/>
          </w:tcPr>
          <w:p w14:paraId="1A903CE7" w14:textId="77777777" w:rsidR="00045EF9" w:rsidRDefault="00045EF9" w:rsidP="00045EF9">
            <w:proofErr w:type="gramStart"/>
            <w:r>
              <w:t>#!/</w:t>
            </w:r>
            <w:proofErr w:type="gramEnd"/>
            <w:r>
              <w:t>bin/bash</w:t>
            </w:r>
          </w:p>
          <w:p w14:paraId="20A911A7" w14:textId="77777777" w:rsidR="00045EF9" w:rsidRDefault="00045EF9" w:rsidP="00045EF9">
            <w:r>
              <w:t>#SBATCH --tasks-</w:t>
            </w:r>
            <w:r w:rsidRPr="000E3374">
              <w:rPr>
                <w:b/>
                <w:bCs/>
              </w:rPr>
              <w:t>per-node=16</w:t>
            </w:r>
            <w:r>
              <w:t xml:space="preserve"> --mem 100G</w:t>
            </w:r>
          </w:p>
          <w:p w14:paraId="3A969B1C" w14:textId="77777777" w:rsidR="00045EF9" w:rsidRDefault="00045EF9" w:rsidP="00045EF9">
            <w:r>
              <w:t>source /</w:t>
            </w:r>
            <w:proofErr w:type="spellStart"/>
            <w:r>
              <w:t>usr</w:t>
            </w:r>
            <w:proofErr w:type="spellEnd"/>
            <w:r>
              <w:t>/modules/</w:t>
            </w:r>
            <w:proofErr w:type="spellStart"/>
            <w:r>
              <w:t>init</w:t>
            </w:r>
            <w:proofErr w:type="spellEnd"/>
            <w:r>
              <w:t>/bash</w:t>
            </w:r>
          </w:p>
          <w:p w14:paraId="3EC94BE0" w14:textId="77777777" w:rsidR="00045EF9" w:rsidRDefault="00045EF9" w:rsidP="00045EF9">
            <w:r>
              <w:t xml:space="preserve">module load </w:t>
            </w:r>
            <w:proofErr w:type="spellStart"/>
            <w:r>
              <w:t>openmpi</w:t>
            </w:r>
            <w:proofErr w:type="spellEnd"/>
            <w:r>
              <w:t>/2.1.6</w:t>
            </w:r>
          </w:p>
          <w:p w14:paraId="3B90B6E5" w14:textId="3CCBAB51" w:rsidR="00045EF9" w:rsidRDefault="00045EF9" w:rsidP="00045EF9">
            <w:proofErr w:type="spellStart"/>
            <w:r>
              <w:t>mpirun</w:t>
            </w:r>
            <w:proofErr w:type="spellEnd"/>
            <w:r>
              <w:t xml:space="preserve"> </w:t>
            </w:r>
            <w:r w:rsidRPr="000E3374">
              <w:rPr>
                <w:b/>
                <w:bCs/>
              </w:rPr>
              <w:t>-n 8</w:t>
            </w:r>
            <w:r>
              <w:t xml:space="preserve"> </w:t>
            </w:r>
            <w:proofErr w:type="spellStart"/>
            <w:r>
              <w:t>lmp</w:t>
            </w:r>
            <w:proofErr w:type="spellEnd"/>
            <w:r>
              <w:t xml:space="preserve"> &lt; input.txt</w:t>
            </w:r>
          </w:p>
        </w:tc>
        <w:tc>
          <w:tcPr>
            <w:tcW w:w="4675" w:type="dxa"/>
          </w:tcPr>
          <w:p w14:paraId="358DE9A0" w14:textId="77777777" w:rsidR="00045EF9" w:rsidRDefault="00045EF9" w:rsidP="00045EF9">
            <w:r>
              <w:t>Total # of neighbors = 137107294</w:t>
            </w:r>
          </w:p>
          <w:p w14:paraId="20486A21" w14:textId="77777777" w:rsidR="00045EF9" w:rsidRDefault="00045EF9" w:rsidP="00045EF9">
            <w:r>
              <w:t>Ave neighs/atom = 708.14</w:t>
            </w:r>
          </w:p>
          <w:p w14:paraId="151C4703" w14:textId="77777777" w:rsidR="00045EF9" w:rsidRDefault="00045EF9" w:rsidP="00045EF9">
            <w:r>
              <w:t>Neighbor list builds = 528</w:t>
            </w:r>
          </w:p>
          <w:p w14:paraId="78DCFB74" w14:textId="77777777" w:rsidR="00045EF9" w:rsidRDefault="00045EF9" w:rsidP="00045EF9">
            <w:r>
              <w:t>Dangerous builds = 515</w:t>
            </w:r>
          </w:p>
          <w:p w14:paraId="39C54223" w14:textId="4623DE70" w:rsidR="00045EF9" w:rsidRDefault="00045EF9" w:rsidP="00045EF9">
            <w:r>
              <w:t xml:space="preserve">Total wall time: </w:t>
            </w:r>
            <w:r w:rsidRPr="000E3374">
              <w:rPr>
                <w:b/>
                <w:bCs/>
              </w:rPr>
              <w:t>6:17:11</w:t>
            </w:r>
          </w:p>
        </w:tc>
      </w:tr>
      <w:tr w:rsidR="00045EF9" w14:paraId="2DF9C048" w14:textId="77777777" w:rsidTr="00045EF9">
        <w:tc>
          <w:tcPr>
            <w:tcW w:w="4675" w:type="dxa"/>
          </w:tcPr>
          <w:p w14:paraId="2743DFB2" w14:textId="77777777" w:rsidR="00045EF9" w:rsidRDefault="00045EF9" w:rsidP="00045EF9">
            <w:proofErr w:type="gramStart"/>
            <w:r>
              <w:t>#!/</w:t>
            </w:r>
            <w:proofErr w:type="gramEnd"/>
            <w:r>
              <w:t>bin/bash</w:t>
            </w:r>
          </w:p>
          <w:p w14:paraId="22C95F87" w14:textId="77777777" w:rsidR="00045EF9" w:rsidRDefault="00045EF9" w:rsidP="00045EF9">
            <w:r>
              <w:t>#SBATCH --tasks-</w:t>
            </w:r>
            <w:r w:rsidRPr="000E3374">
              <w:rPr>
                <w:b/>
                <w:bCs/>
              </w:rPr>
              <w:t>per-node=16</w:t>
            </w:r>
            <w:r>
              <w:t xml:space="preserve"> --mem 100G</w:t>
            </w:r>
          </w:p>
          <w:p w14:paraId="36A6C19C" w14:textId="77777777" w:rsidR="00045EF9" w:rsidRDefault="00045EF9" w:rsidP="00045EF9">
            <w:r>
              <w:t>source /</w:t>
            </w:r>
            <w:proofErr w:type="spellStart"/>
            <w:r>
              <w:t>usr</w:t>
            </w:r>
            <w:proofErr w:type="spellEnd"/>
            <w:r>
              <w:t>/modules/</w:t>
            </w:r>
            <w:proofErr w:type="spellStart"/>
            <w:r>
              <w:t>init</w:t>
            </w:r>
            <w:proofErr w:type="spellEnd"/>
            <w:r>
              <w:t>/bash</w:t>
            </w:r>
          </w:p>
          <w:p w14:paraId="365E45AE" w14:textId="77777777" w:rsidR="00045EF9" w:rsidRDefault="00045EF9" w:rsidP="00045EF9">
            <w:r>
              <w:t xml:space="preserve">module load </w:t>
            </w:r>
            <w:proofErr w:type="spellStart"/>
            <w:r>
              <w:t>openmpi</w:t>
            </w:r>
            <w:proofErr w:type="spellEnd"/>
            <w:r>
              <w:t>/2.1.6</w:t>
            </w:r>
          </w:p>
          <w:p w14:paraId="5C4FBE36" w14:textId="00C987C1" w:rsidR="00045EF9" w:rsidRDefault="00045EF9" w:rsidP="00045EF9">
            <w:proofErr w:type="spellStart"/>
            <w:r>
              <w:t>mpirun</w:t>
            </w:r>
            <w:proofErr w:type="spellEnd"/>
            <w:r>
              <w:t xml:space="preserve"> </w:t>
            </w:r>
            <w:r w:rsidRPr="000E3374">
              <w:rPr>
                <w:b/>
                <w:bCs/>
              </w:rPr>
              <w:t>-n 10</w:t>
            </w:r>
            <w:r>
              <w:t xml:space="preserve"> </w:t>
            </w:r>
            <w:proofErr w:type="spellStart"/>
            <w:r>
              <w:t>lmp</w:t>
            </w:r>
            <w:proofErr w:type="spellEnd"/>
            <w:r>
              <w:t xml:space="preserve"> &lt; input.txt</w:t>
            </w:r>
          </w:p>
        </w:tc>
        <w:tc>
          <w:tcPr>
            <w:tcW w:w="4675" w:type="dxa"/>
          </w:tcPr>
          <w:p w14:paraId="248FC5CB" w14:textId="77777777" w:rsidR="00045EF9" w:rsidRDefault="00045EF9" w:rsidP="00045EF9">
            <w:r>
              <w:t>Total # of neighbors = 137107294</w:t>
            </w:r>
          </w:p>
          <w:p w14:paraId="3AA3C068" w14:textId="77777777" w:rsidR="00045EF9" w:rsidRDefault="00045EF9" w:rsidP="00045EF9">
            <w:r>
              <w:t>Ave neighs/atom = 708.14</w:t>
            </w:r>
          </w:p>
          <w:p w14:paraId="37193072" w14:textId="77777777" w:rsidR="00045EF9" w:rsidRDefault="00045EF9" w:rsidP="00045EF9">
            <w:r>
              <w:t>Neighbor list builds = 528</w:t>
            </w:r>
          </w:p>
          <w:p w14:paraId="5C645702" w14:textId="77777777" w:rsidR="00045EF9" w:rsidRDefault="00045EF9" w:rsidP="00045EF9">
            <w:r>
              <w:t>Dangerous builds = 515</w:t>
            </w:r>
          </w:p>
          <w:p w14:paraId="7A411619" w14:textId="6F33D3EF" w:rsidR="00045EF9" w:rsidRDefault="00045EF9" w:rsidP="00045EF9">
            <w:r>
              <w:t xml:space="preserve">Total wall time: </w:t>
            </w:r>
            <w:r w:rsidRPr="000E3374">
              <w:rPr>
                <w:b/>
                <w:bCs/>
              </w:rPr>
              <w:t>6:15:31</w:t>
            </w:r>
          </w:p>
        </w:tc>
      </w:tr>
      <w:tr w:rsidR="00045EF9" w14:paraId="394CE807" w14:textId="77777777" w:rsidTr="00045EF9">
        <w:tc>
          <w:tcPr>
            <w:tcW w:w="4675" w:type="dxa"/>
          </w:tcPr>
          <w:p w14:paraId="76C8AAF5" w14:textId="77777777" w:rsidR="00045EF9" w:rsidRDefault="00045EF9" w:rsidP="00045EF9">
            <w:proofErr w:type="gramStart"/>
            <w:r>
              <w:t>#!/</w:t>
            </w:r>
            <w:proofErr w:type="gramEnd"/>
            <w:r>
              <w:t>bin/bash</w:t>
            </w:r>
          </w:p>
          <w:p w14:paraId="18BA61E8" w14:textId="77777777" w:rsidR="00045EF9" w:rsidRDefault="00045EF9" w:rsidP="00045EF9">
            <w:r>
              <w:t>#SBATCH --tasks-</w:t>
            </w:r>
            <w:r w:rsidRPr="000E3374">
              <w:rPr>
                <w:b/>
                <w:bCs/>
              </w:rPr>
              <w:t>per-node=16</w:t>
            </w:r>
            <w:r>
              <w:t xml:space="preserve"> --mem 100G</w:t>
            </w:r>
          </w:p>
          <w:p w14:paraId="69DFE9D4" w14:textId="77777777" w:rsidR="00045EF9" w:rsidRDefault="00045EF9" w:rsidP="00045EF9">
            <w:r>
              <w:t>source /</w:t>
            </w:r>
            <w:proofErr w:type="spellStart"/>
            <w:r>
              <w:t>usr</w:t>
            </w:r>
            <w:proofErr w:type="spellEnd"/>
            <w:r>
              <w:t>/modules/</w:t>
            </w:r>
            <w:proofErr w:type="spellStart"/>
            <w:r>
              <w:t>init</w:t>
            </w:r>
            <w:proofErr w:type="spellEnd"/>
            <w:r>
              <w:t>/bash</w:t>
            </w:r>
          </w:p>
          <w:p w14:paraId="4E1A529D" w14:textId="77777777" w:rsidR="00045EF9" w:rsidRDefault="00045EF9" w:rsidP="00045EF9">
            <w:r>
              <w:t xml:space="preserve">module load </w:t>
            </w:r>
            <w:proofErr w:type="spellStart"/>
            <w:r>
              <w:t>openmpi</w:t>
            </w:r>
            <w:proofErr w:type="spellEnd"/>
            <w:r>
              <w:t>/2.1.6</w:t>
            </w:r>
          </w:p>
          <w:p w14:paraId="61526617" w14:textId="5020FF48" w:rsidR="00045EF9" w:rsidRDefault="00045EF9" w:rsidP="00045EF9">
            <w:proofErr w:type="spellStart"/>
            <w:r>
              <w:t>mpirun</w:t>
            </w:r>
            <w:proofErr w:type="spellEnd"/>
            <w:r>
              <w:t xml:space="preserve"> </w:t>
            </w:r>
            <w:r w:rsidRPr="000E3374">
              <w:rPr>
                <w:b/>
                <w:bCs/>
              </w:rPr>
              <w:t>-n 12</w:t>
            </w:r>
            <w:r>
              <w:t xml:space="preserve"> </w:t>
            </w:r>
            <w:proofErr w:type="spellStart"/>
            <w:r>
              <w:t>lmp</w:t>
            </w:r>
            <w:proofErr w:type="spellEnd"/>
            <w:r>
              <w:t xml:space="preserve"> &lt; input.txt</w:t>
            </w:r>
          </w:p>
        </w:tc>
        <w:tc>
          <w:tcPr>
            <w:tcW w:w="4675" w:type="dxa"/>
          </w:tcPr>
          <w:p w14:paraId="5BFE563D" w14:textId="77777777" w:rsidR="00045EF9" w:rsidRDefault="00045EF9" w:rsidP="00045EF9">
            <w:r>
              <w:t>Total # of neighbors = 137107294</w:t>
            </w:r>
          </w:p>
          <w:p w14:paraId="473F4969" w14:textId="77777777" w:rsidR="00045EF9" w:rsidRDefault="00045EF9" w:rsidP="00045EF9">
            <w:r>
              <w:t>Ave neighs/atom = 708.14</w:t>
            </w:r>
          </w:p>
          <w:p w14:paraId="61F02685" w14:textId="77777777" w:rsidR="00045EF9" w:rsidRDefault="00045EF9" w:rsidP="00045EF9">
            <w:r>
              <w:t>Neighbor list builds = 528</w:t>
            </w:r>
          </w:p>
          <w:p w14:paraId="5502B34D" w14:textId="77777777" w:rsidR="00045EF9" w:rsidRDefault="00045EF9" w:rsidP="00045EF9">
            <w:r>
              <w:t>Dangerous builds = 515</w:t>
            </w:r>
          </w:p>
          <w:p w14:paraId="31237BB0" w14:textId="5E8EE1BF" w:rsidR="00045EF9" w:rsidRDefault="00045EF9" w:rsidP="00045EF9">
            <w:r>
              <w:t>Total wall time</w:t>
            </w:r>
            <w:r w:rsidRPr="000E3374">
              <w:rPr>
                <w:b/>
                <w:bCs/>
              </w:rPr>
              <w:t>: 6:15:21</w:t>
            </w:r>
          </w:p>
        </w:tc>
      </w:tr>
      <w:tr w:rsidR="00045EF9" w14:paraId="19931D76" w14:textId="77777777" w:rsidTr="00045EF9">
        <w:tc>
          <w:tcPr>
            <w:tcW w:w="4675" w:type="dxa"/>
          </w:tcPr>
          <w:p w14:paraId="3739F745" w14:textId="77777777" w:rsidR="00045EF9" w:rsidRDefault="00045EF9" w:rsidP="00045EF9">
            <w:proofErr w:type="gramStart"/>
            <w:r>
              <w:t>#!/</w:t>
            </w:r>
            <w:proofErr w:type="gramEnd"/>
            <w:r>
              <w:t>bin/bash</w:t>
            </w:r>
          </w:p>
          <w:p w14:paraId="54241A41" w14:textId="77777777" w:rsidR="00045EF9" w:rsidRDefault="00045EF9" w:rsidP="00045EF9">
            <w:r>
              <w:t>#SBATCH --tasks-</w:t>
            </w:r>
            <w:r w:rsidRPr="000E3374">
              <w:rPr>
                <w:b/>
                <w:bCs/>
              </w:rPr>
              <w:t>per-node=16</w:t>
            </w:r>
            <w:r>
              <w:t xml:space="preserve"> --mem 100G</w:t>
            </w:r>
          </w:p>
          <w:p w14:paraId="6C893ED1" w14:textId="77777777" w:rsidR="00045EF9" w:rsidRDefault="00045EF9" w:rsidP="00045EF9">
            <w:r>
              <w:t>source /</w:t>
            </w:r>
            <w:proofErr w:type="spellStart"/>
            <w:r>
              <w:t>usr</w:t>
            </w:r>
            <w:proofErr w:type="spellEnd"/>
            <w:r>
              <w:t>/modules/</w:t>
            </w:r>
            <w:proofErr w:type="spellStart"/>
            <w:r>
              <w:t>init</w:t>
            </w:r>
            <w:proofErr w:type="spellEnd"/>
            <w:r>
              <w:t>/bash</w:t>
            </w:r>
          </w:p>
          <w:p w14:paraId="683BC0F9" w14:textId="77777777" w:rsidR="00045EF9" w:rsidRDefault="00045EF9" w:rsidP="00045EF9">
            <w:r>
              <w:t xml:space="preserve">module load </w:t>
            </w:r>
            <w:proofErr w:type="spellStart"/>
            <w:r>
              <w:t>openmpi</w:t>
            </w:r>
            <w:proofErr w:type="spellEnd"/>
            <w:r>
              <w:t>/2.1.6</w:t>
            </w:r>
          </w:p>
          <w:p w14:paraId="566E2D42" w14:textId="26088B50" w:rsidR="00045EF9" w:rsidRDefault="00045EF9" w:rsidP="00045EF9">
            <w:proofErr w:type="spellStart"/>
            <w:r>
              <w:t>mpirun</w:t>
            </w:r>
            <w:proofErr w:type="spellEnd"/>
            <w:r>
              <w:t xml:space="preserve"> </w:t>
            </w:r>
            <w:r w:rsidRPr="000E3374">
              <w:rPr>
                <w:b/>
                <w:bCs/>
              </w:rPr>
              <w:t>-n 16</w:t>
            </w:r>
            <w:r>
              <w:t xml:space="preserve"> </w:t>
            </w:r>
            <w:proofErr w:type="spellStart"/>
            <w:r>
              <w:t>lmp</w:t>
            </w:r>
            <w:proofErr w:type="spellEnd"/>
            <w:r>
              <w:t xml:space="preserve"> &lt; input.txt</w:t>
            </w:r>
          </w:p>
        </w:tc>
        <w:tc>
          <w:tcPr>
            <w:tcW w:w="4675" w:type="dxa"/>
          </w:tcPr>
          <w:p w14:paraId="29EE81FC" w14:textId="77777777" w:rsidR="00045EF9" w:rsidRDefault="00045EF9" w:rsidP="00045EF9">
            <w:r>
              <w:t>Total # of neighbors = 137107294</w:t>
            </w:r>
          </w:p>
          <w:p w14:paraId="3DFD7956" w14:textId="77777777" w:rsidR="00045EF9" w:rsidRDefault="00045EF9" w:rsidP="00045EF9">
            <w:r>
              <w:t>Ave neighs/atom = 708.14</w:t>
            </w:r>
          </w:p>
          <w:p w14:paraId="4024BB73" w14:textId="77777777" w:rsidR="00045EF9" w:rsidRDefault="00045EF9" w:rsidP="00045EF9">
            <w:r>
              <w:t>Neighbor list builds = 528</w:t>
            </w:r>
          </w:p>
          <w:p w14:paraId="5C37F122" w14:textId="77777777" w:rsidR="00045EF9" w:rsidRDefault="00045EF9" w:rsidP="00045EF9">
            <w:r>
              <w:t>Dangerous builds = 515</w:t>
            </w:r>
          </w:p>
          <w:p w14:paraId="5BCB1936" w14:textId="2197475C" w:rsidR="00045EF9" w:rsidRDefault="00045EF9" w:rsidP="00045EF9">
            <w:r>
              <w:t xml:space="preserve">Total wall time: </w:t>
            </w:r>
            <w:r w:rsidRPr="000E3374">
              <w:rPr>
                <w:b/>
                <w:bCs/>
              </w:rPr>
              <w:t>6:15:23</w:t>
            </w:r>
          </w:p>
        </w:tc>
      </w:tr>
      <w:tr w:rsidR="00045EF9" w14:paraId="760AF222" w14:textId="77777777" w:rsidTr="00045EF9">
        <w:tc>
          <w:tcPr>
            <w:tcW w:w="4675" w:type="dxa"/>
          </w:tcPr>
          <w:p w14:paraId="4802C168" w14:textId="77777777" w:rsidR="00045EF9" w:rsidRDefault="00045EF9" w:rsidP="00045EF9">
            <w:proofErr w:type="gramStart"/>
            <w:r>
              <w:t>#!/</w:t>
            </w:r>
            <w:proofErr w:type="gramEnd"/>
            <w:r>
              <w:t>bin/bash</w:t>
            </w:r>
          </w:p>
          <w:p w14:paraId="3EB08066" w14:textId="77777777" w:rsidR="00045EF9" w:rsidRDefault="00045EF9" w:rsidP="00045EF9">
            <w:r>
              <w:t>#SBATCH --tasks-</w:t>
            </w:r>
            <w:r w:rsidRPr="000E3374">
              <w:rPr>
                <w:b/>
                <w:bCs/>
              </w:rPr>
              <w:t>per-node=16</w:t>
            </w:r>
            <w:r>
              <w:t xml:space="preserve"> --mem 100G</w:t>
            </w:r>
          </w:p>
          <w:p w14:paraId="2945B454" w14:textId="77777777" w:rsidR="00045EF9" w:rsidRDefault="00045EF9" w:rsidP="00045EF9">
            <w:r>
              <w:t>source /</w:t>
            </w:r>
            <w:proofErr w:type="spellStart"/>
            <w:r>
              <w:t>usr</w:t>
            </w:r>
            <w:proofErr w:type="spellEnd"/>
            <w:r>
              <w:t>/modules/</w:t>
            </w:r>
            <w:proofErr w:type="spellStart"/>
            <w:r>
              <w:t>init</w:t>
            </w:r>
            <w:proofErr w:type="spellEnd"/>
            <w:r>
              <w:t>/bash</w:t>
            </w:r>
          </w:p>
          <w:p w14:paraId="7223D075" w14:textId="77777777" w:rsidR="00045EF9" w:rsidRDefault="00045EF9" w:rsidP="00045EF9">
            <w:r>
              <w:t xml:space="preserve">module load </w:t>
            </w:r>
            <w:proofErr w:type="spellStart"/>
            <w:r>
              <w:t>openmpi</w:t>
            </w:r>
            <w:proofErr w:type="spellEnd"/>
            <w:r>
              <w:t>/2.1.6</w:t>
            </w:r>
          </w:p>
          <w:p w14:paraId="3BDE0079" w14:textId="3854F529" w:rsidR="00045EF9" w:rsidRDefault="00045EF9" w:rsidP="00045EF9">
            <w:proofErr w:type="spellStart"/>
            <w:r>
              <w:t>mpirun</w:t>
            </w:r>
            <w:proofErr w:type="spellEnd"/>
            <w:r>
              <w:t xml:space="preserve"> </w:t>
            </w:r>
            <w:r w:rsidRPr="000E3374">
              <w:rPr>
                <w:b/>
                <w:bCs/>
              </w:rPr>
              <w:t>-n 2</w:t>
            </w:r>
            <w:r>
              <w:t xml:space="preserve"> </w:t>
            </w:r>
            <w:proofErr w:type="spellStart"/>
            <w:r>
              <w:t>lmp</w:t>
            </w:r>
            <w:proofErr w:type="spellEnd"/>
            <w:r>
              <w:t xml:space="preserve"> &lt; input.txt</w:t>
            </w:r>
          </w:p>
        </w:tc>
        <w:tc>
          <w:tcPr>
            <w:tcW w:w="4675" w:type="dxa"/>
          </w:tcPr>
          <w:p w14:paraId="2C81EA9B" w14:textId="77777777" w:rsidR="00045EF9" w:rsidRDefault="00045EF9" w:rsidP="00045EF9">
            <w:r>
              <w:t>Total # of neighbors = 137107294</w:t>
            </w:r>
          </w:p>
          <w:p w14:paraId="0F12048B" w14:textId="77777777" w:rsidR="00045EF9" w:rsidRDefault="00045EF9" w:rsidP="00045EF9">
            <w:r>
              <w:t>Ave neighs/atom = 708.14</w:t>
            </w:r>
          </w:p>
          <w:p w14:paraId="4144FFDE" w14:textId="77777777" w:rsidR="00045EF9" w:rsidRDefault="00045EF9" w:rsidP="00045EF9">
            <w:r>
              <w:t>Neighbor list builds = 528</w:t>
            </w:r>
          </w:p>
          <w:p w14:paraId="0F18CA68" w14:textId="77777777" w:rsidR="00045EF9" w:rsidRDefault="00045EF9" w:rsidP="00045EF9">
            <w:r>
              <w:t>Dangerous builds = 515</w:t>
            </w:r>
          </w:p>
          <w:p w14:paraId="4EC4FC2C" w14:textId="071BFA03" w:rsidR="00045EF9" w:rsidRDefault="00045EF9" w:rsidP="00045EF9">
            <w:r>
              <w:t>Total wall time</w:t>
            </w:r>
            <w:r w:rsidRPr="000E3374">
              <w:rPr>
                <w:b/>
                <w:bCs/>
              </w:rPr>
              <w:t>: 6:12:59</w:t>
            </w:r>
          </w:p>
        </w:tc>
      </w:tr>
      <w:tr w:rsidR="00045EF9" w14:paraId="511EE8D5" w14:textId="77777777" w:rsidTr="00045EF9">
        <w:tc>
          <w:tcPr>
            <w:tcW w:w="4675" w:type="dxa"/>
          </w:tcPr>
          <w:p w14:paraId="6361493F" w14:textId="77777777" w:rsidR="00045EF9" w:rsidRDefault="00045EF9" w:rsidP="00045EF9">
            <w:proofErr w:type="gramStart"/>
            <w:r>
              <w:t>#!/</w:t>
            </w:r>
            <w:proofErr w:type="gramEnd"/>
            <w:r>
              <w:t>bin/bash</w:t>
            </w:r>
          </w:p>
          <w:p w14:paraId="13E95435" w14:textId="77777777" w:rsidR="00045EF9" w:rsidRDefault="00045EF9" w:rsidP="00045EF9">
            <w:r>
              <w:t>#SBATCH --tasks-</w:t>
            </w:r>
            <w:r w:rsidRPr="000E3374">
              <w:rPr>
                <w:b/>
                <w:bCs/>
              </w:rPr>
              <w:t>per-node=16</w:t>
            </w:r>
            <w:r>
              <w:t xml:space="preserve"> --mem 100G</w:t>
            </w:r>
          </w:p>
          <w:p w14:paraId="170E7361" w14:textId="77777777" w:rsidR="00045EF9" w:rsidRDefault="00045EF9" w:rsidP="00045EF9">
            <w:r>
              <w:t>source /</w:t>
            </w:r>
            <w:proofErr w:type="spellStart"/>
            <w:r>
              <w:t>usr</w:t>
            </w:r>
            <w:proofErr w:type="spellEnd"/>
            <w:r>
              <w:t>/modules/</w:t>
            </w:r>
            <w:proofErr w:type="spellStart"/>
            <w:r>
              <w:t>init</w:t>
            </w:r>
            <w:proofErr w:type="spellEnd"/>
            <w:r>
              <w:t>/bash</w:t>
            </w:r>
          </w:p>
          <w:p w14:paraId="206D0D4F" w14:textId="77777777" w:rsidR="00045EF9" w:rsidRDefault="00045EF9" w:rsidP="00045EF9">
            <w:r>
              <w:t xml:space="preserve">module load </w:t>
            </w:r>
            <w:proofErr w:type="spellStart"/>
            <w:r>
              <w:t>openmpi</w:t>
            </w:r>
            <w:proofErr w:type="spellEnd"/>
            <w:r>
              <w:t>/2.1.6</w:t>
            </w:r>
          </w:p>
          <w:p w14:paraId="1CF7ED80" w14:textId="42E88490" w:rsidR="00045EF9" w:rsidRDefault="00045EF9" w:rsidP="00045EF9">
            <w:proofErr w:type="spellStart"/>
            <w:r>
              <w:t>mpirun</w:t>
            </w:r>
            <w:proofErr w:type="spellEnd"/>
            <w:r>
              <w:t xml:space="preserve"> </w:t>
            </w:r>
            <w:r w:rsidRPr="000E3374">
              <w:rPr>
                <w:b/>
                <w:bCs/>
              </w:rPr>
              <w:t>-n 4</w:t>
            </w:r>
            <w:r>
              <w:t xml:space="preserve"> </w:t>
            </w:r>
            <w:proofErr w:type="spellStart"/>
            <w:r>
              <w:t>lmp</w:t>
            </w:r>
            <w:proofErr w:type="spellEnd"/>
            <w:r>
              <w:t xml:space="preserve"> &lt; input.txt</w:t>
            </w:r>
          </w:p>
        </w:tc>
        <w:tc>
          <w:tcPr>
            <w:tcW w:w="4675" w:type="dxa"/>
          </w:tcPr>
          <w:p w14:paraId="0B9B49AB" w14:textId="77777777" w:rsidR="00045EF9" w:rsidRDefault="00045EF9" w:rsidP="00045EF9">
            <w:r>
              <w:t>Total # of neighbors = 137107294</w:t>
            </w:r>
          </w:p>
          <w:p w14:paraId="5F65CA6F" w14:textId="77777777" w:rsidR="00045EF9" w:rsidRDefault="00045EF9" w:rsidP="00045EF9">
            <w:r>
              <w:t>Ave neighs/atom = 708.14</w:t>
            </w:r>
          </w:p>
          <w:p w14:paraId="5F13EFB2" w14:textId="77777777" w:rsidR="00045EF9" w:rsidRDefault="00045EF9" w:rsidP="00045EF9">
            <w:r>
              <w:t>Neighbor list builds = 528</w:t>
            </w:r>
          </w:p>
          <w:p w14:paraId="1ADF64AC" w14:textId="77777777" w:rsidR="00045EF9" w:rsidRDefault="00045EF9" w:rsidP="00045EF9">
            <w:r>
              <w:t>Dangerous builds = 515</w:t>
            </w:r>
          </w:p>
          <w:p w14:paraId="6E5F17BF" w14:textId="4F80B1DE" w:rsidR="00045EF9" w:rsidRDefault="00045EF9" w:rsidP="00045EF9">
            <w:r>
              <w:t>Total wall time:</w:t>
            </w:r>
            <w:r w:rsidRPr="000E3374">
              <w:rPr>
                <w:b/>
                <w:bCs/>
              </w:rPr>
              <w:t xml:space="preserve"> 6:17:35</w:t>
            </w:r>
          </w:p>
        </w:tc>
      </w:tr>
    </w:tbl>
    <w:p w14:paraId="573FE5EC" w14:textId="77777777" w:rsidR="00045EF9" w:rsidRDefault="00045EF9"/>
    <w:sectPr w:rsidR="00045E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tDA3MzYyMDM0NDNX0lEKTi0uzszPAykwrAUAmFPa0SwAAAA="/>
  </w:docVars>
  <w:rsids>
    <w:rsidRoot w:val="00A77589"/>
    <w:rsid w:val="00045EF9"/>
    <w:rsid w:val="000E3374"/>
    <w:rsid w:val="00246EA2"/>
    <w:rsid w:val="00610A77"/>
    <w:rsid w:val="00A77589"/>
    <w:rsid w:val="00DA7129"/>
    <w:rsid w:val="00E9208C"/>
    <w:rsid w:val="00F21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C4D8C"/>
  <w15:chartTrackingRefBased/>
  <w15:docId w15:val="{0E1D7879-9610-4D8F-96E9-FAED452DE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E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2</Words>
  <Characters>1380</Characters>
  <Application>Microsoft Office Word</Application>
  <DocSecurity>0</DocSecurity>
  <Lines>11</Lines>
  <Paragraphs>3</Paragraphs>
  <ScaleCrop>false</ScaleCrop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khan</dc:creator>
  <cp:keywords/>
  <dc:description/>
  <cp:lastModifiedBy>mohammad khan</cp:lastModifiedBy>
  <cp:revision>3</cp:revision>
  <dcterms:created xsi:type="dcterms:W3CDTF">2019-12-09T20:59:00Z</dcterms:created>
  <dcterms:modified xsi:type="dcterms:W3CDTF">2019-12-09T21:05:00Z</dcterms:modified>
</cp:coreProperties>
</file>